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74174" w14:textId="77777777" w:rsidR="008953DB" w:rsidRPr="008953DB" w:rsidRDefault="008953DB" w:rsidP="008953DB">
      <w:pPr>
        <w:jc w:val="center"/>
        <w:rPr>
          <w:rFonts w:ascii="Calibri" w:eastAsia="Calibri" w:hAnsi="Calibri" w:cs="Times New Roman"/>
          <w:sz w:val="48"/>
          <w:szCs w:val="48"/>
        </w:rPr>
      </w:pPr>
    </w:p>
    <w:p w14:paraId="63C6C2A6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after="0" w:line="240" w:lineRule="auto"/>
        <w:ind w:right="524"/>
        <w:jc w:val="center"/>
        <w:rPr>
          <w:rFonts w:ascii="Trebuchet MS" w:eastAsia="Times New Roman" w:hAnsi="Trebuchet MS" w:cs="Times New Roman"/>
          <w:b/>
          <w:sz w:val="28"/>
          <w:szCs w:val="20"/>
        </w:rPr>
      </w:pPr>
      <w:r w:rsidRPr="008953DB">
        <w:rPr>
          <w:rFonts w:ascii="Trebuchet MS" w:eastAsia="Times New Roman" w:hAnsi="Trebuchet MS" w:cs="Times New Roman"/>
          <w:b/>
          <w:sz w:val="28"/>
          <w:szCs w:val="20"/>
        </w:rPr>
        <w:t>LETTERKENNY INSTITUTE OF TECHNOLOGY</w:t>
      </w:r>
    </w:p>
    <w:p w14:paraId="5B264D65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after="0" w:line="240" w:lineRule="auto"/>
        <w:ind w:right="524"/>
        <w:jc w:val="center"/>
        <w:rPr>
          <w:rFonts w:ascii="Trebuchet MS" w:eastAsia="Times New Roman" w:hAnsi="Trebuchet MS" w:cs="Times New Roman"/>
          <w:b/>
          <w:sz w:val="28"/>
          <w:szCs w:val="20"/>
        </w:rPr>
      </w:pPr>
    </w:p>
    <w:p w14:paraId="6773F587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after="0" w:line="240" w:lineRule="auto"/>
        <w:ind w:right="524"/>
        <w:jc w:val="center"/>
        <w:rPr>
          <w:rFonts w:ascii="Trebuchet MS" w:eastAsia="Times New Roman" w:hAnsi="Trebuchet MS" w:cs="Times New Roman"/>
          <w:b/>
          <w:sz w:val="24"/>
          <w:szCs w:val="20"/>
        </w:rPr>
      </w:pPr>
      <w:r w:rsidRPr="008953DB">
        <w:rPr>
          <w:rFonts w:ascii="Trebuchet MS" w:eastAsia="Times New Roman" w:hAnsi="Trebuchet MS" w:cs="Times New Roman"/>
          <w:b/>
          <w:sz w:val="28"/>
          <w:szCs w:val="20"/>
        </w:rPr>
        <w:t>ASSIGNMENT COVER SHEET</w:t>
      </w:r>
    </w:p>
    <w:p w14:paraId="669F3413" w14:textId="77777777" w:rsidR="008953DB" w:rsidRPr="008953DB" w:rsidRDefault="008953DB" w:rsidP="008953DB">
      <w:pPr>
        <w:spacing w:after="0" w:line="240" w:lineRule="auto"/>
        <w:rPr>
          <w:rFonts w:ascii="Trebuchet MS" w:eastAsia="Times New Roman" w:hAnsi="Trebuchet MS" w:cs="Times New Roman"/>
          <w:b/>
          <w:bCs/>
          <w:sz w:val="16"/>
          <w:szCs w:val="24"/>
          <w:lang w:val="en-GB"/>
        </w:rPr>
      </w:pPr>
    </w:p>
    <w:p w14:paraId="049DBCA9" w14:textId="77777777" w:rsidR="008953DB" w:rsidRPr="008953DB" w:rsidRDefault="008953DB" w:rsidP="008953DB">
      <w:pPr>
        <w:spacing w:after="0" w:line="240" w:lineRule="auto"/>
        <w:jc w:val="center"/>
        <w:rPr>
          <w:rFonts w:ascii="Trebuchet MS" w:eastAsia="Times New Roman" w:hAnsi="Trebuchet MS" w:cs="Times New Roman"/>
          <w:b/>
          <w:bCs/>
          <w:sz w:val="20"/>
          <w:szCs w:val="24"/>
          <w:lang w:val="en-GB"/>
        </w:rPr>
      </w:pPr>
    </w:p>
    <w:p w14:paraId="325B4742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after="0" w:line="480" w:lineRule="auto"/>
        <w:rPr>
          <w:rFonts w:ascii="Trebuchet MS" w:eastAsia="Times New Roman" w:hAnsi="Trebuchet MS" w:cs="Times New Roman"/>
          <w:b/>
          <w:bCs/>
          <w:sz w:val="20"/>
          <w:szCs w:val="24"/>
          <w:lang w:val="en-GB"/>
        </w:rPr>
      </w:pPr>
    </w:p>
    <w:p w14:paraId="72C97ABA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>Lecturer’s Name: Martin Robinson</w:t>
      </w:r>
    </w:p>
    <w:p w14:paraId="367623E9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Assessment Title: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</w:t>
      </w:r>
      <w:r w:rsidR="007B5F2C" w:rsidRPr="007B5F2C">
        <w:rPr>
          <w:b/>
          <w:u w:val="single"/>
        </w:rPr>
        <w:t>Deliverable 2 UML Documentation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sz w:val="20"/>
          <w:szCs w:val="24"/>
          <w:u w:val="single"/>
          <w:lang w:val="en-GB"/>
        </w:rPr>
        <w:tab/>
      </w:r>
    </w:p>
    <w:p w14:paraId="6D4C82AD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Work to be submitted to: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>Helen McMahon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  <w:t xml:space="preserve">   </w:t>
      </w:r>
    </w:p>
    <w:p w14:paraId="2B3E094E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Date for submission of work: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20/12/2017                                                           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  <w:t xml:space="preserve">    </w:t>
      </w:r>
    </w:p>
    <w:p w14:paraId="05F7C2E4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b/>
          <w:bCs/>
          <w:sz w:val="16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Place and time for submitting work: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        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                                           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  <w:t xml:space="preserve">    </w:t>
      </w:r>
    </w:p>
    <w:p w14:paraId="0CFC583B" w14:textId="77777777" w:rsidR="008953DB" w:rsidRPr="008953DB" w:rsidRDefault="008953DB" w:rsidP="008953DB">
      <w:pPr>
        <w:spacing w:after="0" w:line="240" w:lineRule="auto"/>
        <w:jc w:val="center"/>
        <w:rPr>
          <w:rFonts w:ascii="Trebuchet MS" w:eastAsia="Times New Roman" w:hAnsi="Trebuchet MS" w:cs="Times New Roman"/>
          <w:b/>
          <w:bCs/>
          <w:sz w:val="20"/>
          <w:szCs w:val="24"/>
          <w:lang w:val="en-GB"/>
        </w:rPr>
      </w:pPr>
    </w:p>
    <w:p w14:paraId="47D19A23" w14:textId="77777777" w:rsidR="008953DB" w:rsidRPr="008953DB" w:rsidRDefault="008953DB" w:rsidP="008953DB">
      <w:pPr>
        <w:spacing w:after="0" w:line="240" w:lineRule="auto"/>
        <w:jc w:val="center"/>
        <w:rPr>
          <w:rFonts w:ascii="Trebuchet MS" w:eastAsia="Times New Roman" w:hAnsi="Trebuchet MS" w:cs="Times New Roman"/>
          <w:b/>
          <w:bCs/>
          <w:sz w:val="20"/>
          <w:szCs w:val="24"/>
          <w:lang w:val="en-GB"/>
        </w:rPr>
      </w:pPr>
    </w:p>
    <w:p w14:paraId="4F130E3A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lang w:val="en-GB"/>
        </w:rPr>
        <w:t>To be completed by the Student</w:t>
      </w:r>
    </w:p>
    <w:p w14:paraId="291594EC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Trebuchet MS" w:eastAsia="Times New Roman" w:hAnsi="Trebuchet MS" w:cs="Times New Roman"/>
          <w:sz w:val="16"/>
          <w:szCs w:val="24"/>
          <w:lang w:val="en-GB"/>
        </w:rPr>
      </w:pPr>
    </w:p>
    <w:p w14:paraId="3BFEF102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Student’s Name: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>Abidemi Aderinto, James Fallon, Mukul Hasan, Robert Shally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    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                                           </w:t>
      </w:r>
    </w:p>
    <w:p w14:paraId="3E70BA4F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Class: </w:t>
      </w:r>
      <w:r w:rsidRPr="008953DB">
        <w:rPr>
          <w:rFonts w:ascii="Trebuchet MS" w:eastAsia="Times New Roman" w:hAnsi="Trebuchet MS" w:cs="Times New Roman"/>
          <w:sz w:val="20"/>
          <w:szCs w:val="24"/>
          <w:u w:val="single"/>
          <w:lang w:val="en-GB"/>
        </w:rPr>
        <w:t xml:space="preserve">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BSC Computing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                                                    </w:t>
      </w: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5A847B6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Subject/Module: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>Team Project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</w:p>
    <w:p w14:paraId="23D3D0E2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Word Count (where applicable):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                                                                                                </w:t>
      </w:r>
      <w:r w:rsidRPr="008953DB">
        <w:rPr>
          <w:rFonts w:ascii="Trebuchet MS" w:eastAsia="Times New Roman" w:hAnsi="Trebuchet MS" w:cs="Times New Roman"/>
          <w:sz w:val="20"/>
          <w:szCs w:val="24"/>
          <w:u w:val="single"/>
          <w:lang w:val="en-GB"/>
        </w:rPr>
        <w:t xml:space="preserve">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                                                                                                                               </w:t>
      </w:r>
    </w:p>
    <w:p w14:paraId="100137AF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sz w:val="20"/>
          <w:szCs w:val="24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I confirm that the work submitted has been produced solely through my own efforts. </w:t>
      </w:r>
    </w:p>
    <w:p w14:paraId="19C1F64A" w14:textId="77777777" w:rsidR="008953DB" w:rsidRPr="008953DB" w:rsidRDefault="008953DB" w:rsidP="008953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480" w:lineRule="auto"/>
        <w:rPr>
          <w:rFonts w:ascii="Trebuchet MS" w:eastAsia="Times New Roman" w:hAnsi="Trebuchet MS" w:cs="Times New Roman"/>
          <w:b/>
          <w:bCs/>
          <w:sz w:val="28"/>
          <w:szCs w:val="24"/>
          <w:bdr w:val="single" w:sz="4" w:space="0" w:color="auto" w:frame="1"/>
          <w:lang w:val="en-GB"/>
        </w:rPr>
      </w:pP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Student’s signature: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Date: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>07/02/2018</w:t>
      </w:r>
      <w:r w:rsidR="007B5F2C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ab/>
      </w: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</w:t>
      </w: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lang w:val="en-GB"/>
        </w:rPr>
        <w:t xml:space="preserve">                               </w:t>
      </w:r>
      <w:r w:rsidRPr="008953DB">
        <w:rPr>
          <w:rFonts w:ascii="Trebuchet MS" w:eastAsia="Times New Roman" w:hAnsi="Trebuchet MS" w:cs="Times New Roman"/>
          <w:sz w:val="20"/>
          <w:szCs w:val="24"/>
          <w:lang w:val="en-GB"/>
        </w:rPr>
        <w:t xml:space="preserve">  </w:t>
      </w:r>
      <w:r w:rsidRPr="008953DB">
        <w:rPr>
          <w:rFonts w:ascii="Trebuchet MS" w:eastAsia="Times New Roman" w:hAnsi="Trebuchet MS" w:cs="Times New Roman"/>
          <w:b/>
          <w:bCs/>
          <w:sz w:val="20"/>
          <w:szCs w:val="24"/>
          <w:u w:val="single"/>
          <w:lang w:val="en-GB"/>
        </w:rPr>
        <w:t xml:space="preserve">                             </w:t>
      </w:r>
    </w:p>
    <w:p w14:paraId="411233D3" w14:textId="77777777" w:rsidR="008953DB" w:rsidRPr="008953DB" w:rsidRDefault="008953DB" w:rsidP="008953DB">
      <w:pPr>
        <w:spacing w:after="0" w:line="240" w:lineRule="auto"/>
        <w:rPr>
          <w:rFonts w:ascii="Trebuchet MS" w:eastAsia="Times New Roman" w:hAnsi="Trebuchet MS" w:cs="Times New Roman"/>
          <w:b/>
          <w:bCs/>
          <w:sz w:val="28"/>
          <w:szCs w:val="24"/>
          <w:bdr w:val="single" w:sz="4" w:space="0" w:color="auto" w:frame="1"/>
          <w:lang w:val="en-GB"/>
        </w:rPr>
      </w:pPr>
    </w:p>
    <w:p w14:paraId="725AEF4E" w14:textId="77777777" w:rsidR="008953DB" w:rsidRPr="008953DB" w:rsidRDefault="008953DB" w:rsidP="008953DB">
      <w:pPr>
        <w:jc w:val="center"/>
        <w:rPr>
          <w:rFonts w:ascii="Calibri" w:eastAsia="Calibri" w:hAnsi="Calibri" w:cs="Times New Roman"/>
          <w:sz w:val="48"/>
          <w:szCs w:val="48"/>
        </w:rPr>
      </w:pPr>
    </w:p>
    <w:p w14:paraId="259B7262" w14:textId="77777777" w:rsidR="00D946B0" w:rsidRDefault="00D946B0"/>
    <w:p w14:paraId="577FD492" w14:textId="77777777" w:rsidR="007B5F2C" w:rsidRDefault="007B5F2C"/>
    <w:p w14:paraId="5E0ABD01" w14:textId="77777777" w:rsidR="007B5F2C" w:rsidRDefault="007B5F2C"/>
    <w:p w14:paraId="5D01B2A4" w14:textId="77777777" w:rsidR="007B5F2C" w:rsidRDefault="007B5F2C"/>
    <w:p w14:paraId="252F3145" w14:textId="77777777" w:rsidR="007B5F2C" w:rsidRDefault="007B5F2C"/>
    <w:p w14:paraId="1E81E8EE" w14:textId="77777777" w:rsidR="007B5F2C" w:rsidRDefault="007B5F2C"/>
    <w:p w14:paraId="78D1A329" w14:textId="77777777" w:rsidR="007B5F2C" w:rsidRDefault="007B5F2C"/>
    <w:p w14:paraId="1D6D5EA6" w14:textId="77777777" w:rsidR="007B5F2C" w:rsidRDefault="007B5F2C"/>
    <w:p w14:paraId="07D4B86F" w14:textId="77777777" w:rsidR="007B5F2C" w:rsidRDefault="007B5F2C"/>
    <w:p w14:paraId="06B441A9" w14:textId="77777777" w:rsidR="007B5F2C" w:rsidRPr="007B5F2C" w:rsidRDefault="007B5F2C" w:rsidP="007B5F2C">
      <w:pPr>
        <w:rPr>
          <w:sz w:val="32"/>
          <w:szCs w:val="32"/>
        </w:rPr>
      </w:pPr>
      <w:r w:rsidRPr="007B5F2C">
        <w:rPr>
          <w:b/>
          <w:sz w:val="32"/>
          <w:szCs w:val="32"/>
          <w:u w:val="single"/>
        </w:rPr>
        <w:lastRenderedPageBreak/>
        <w:t>Team Project</w:t>
      </w:r>
    </w:p>
    <w:p w14:paraId="4C47A0DF" w14:textId="77777777" w:rsidR="007B5F2C" w:rsidRPr="007B5F2C" w:rsidRDefault="007B5F2C" w:rsidP="007B5F2C">
      <w:pPr>
        <w:rPr>
          <w:b/>
          <w:sz w:val="32"/>
          <w:szCs w:val="32"/>
          <w:u w:val="single"/>
        </w:rPr>
      </w:pPr>
      <w:r w:rsidRPr="007B5F2C">
        <w:rPr>
          <w:b/>
          <w:sz w:val="32"/>
          <w:szCs w:val="32"/>
          <w:u w:val="single"/>
        </w:rPr>
        <w:t>Deliverable 2 UML Documentation</w:t>
      </w:r>
    </w:p>
    <w:p w14:paraId="72F378DB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01704E57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4C7A1EEB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040109DF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36E46F8D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74984F42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12258B6B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456245D6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661E04E5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28AEC373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538CC8BA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5AFD5904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444CD94D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5339398F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556213F1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2EA3DB18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5F18F9B0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5C2FCA33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306CEAA2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5D72161A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7CC6C7B2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70E7F936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0E508F12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438D6228" w14:textId="77777777" w:rsidR="007B5F2C" w:rsidRDefault="007B5F2C" w:rsidP="007B5F2C">
      <w:pPr>
        <w:rPr>
          <w:b/>
          <w:sz w:val="28"/>
          <w:szCs w:val="28"/>
          <w:u w:val="single"/>
        </w:rPr>
      </w:pPr>
    </w:p>
    <w:p w14:paraId="21FB7059" w14:textId="77777777" w:rsidR="007B5F2C" w:rsidRDefault="007B5F2C">
      <w:pPr>
        <w:rPr>
          <w:b/>
          <w:sz w:val="28"/>
          <w:szCs w:val="28"/>
          <w:u w:val="single"/>
        </w:rPr>
      </w:pPr>
      <w:r w:rsidRPr="007B5F2C">
        <w:rPr>
          <w:b/>
          <w:sz w:val="28"/>
          <w:szCs w:val="28"/>
          <w:u w:val="single"/>
        </w:rPr>
        <w:lastRenderedPageBreak/>
        <w:t>Table of Contents</w:t>
      </w:r>
    </w:p>
    <w:p w14:paraId="4611DBAD" w14:textId="77777777" w:rsidR="007B5F2C" w:rsidRDefault="007B5F2C">
      <w:pPr>
        <w:rPr>
          <w:sz w:val="28"/>
          <w:szCs w:val="28"/>
        </w:rPr>
      </w:pPr>
    </w:p>
    <w:p w14:paraId="3625516B" w14:textId="77777777" w:rsidR="004D684E" w:rsidRDefault="004D684E">
      <w:pPr>
        <w:rPr>
          <w:sz w:val="28"/>
          <w:szCs w:val="28"/>
        </w:rPr>
      </w:pPr>
    </w:p>
    <w:p w14:paraId="50B139FB" w14:textId="77777777" w:rsidR="007B5F2C" w:rsidRDefault="007B5F2C">
      <w:pPr>
        <w:rPr>
          <w:sz w:val="28"/>
          <w:szCs w:val="28"/>
        </w:rPr>
      </w:pPr>
      <w:r>
        <w:rPr>
          <w:sz w:val="28"/>
          <w:szCs w:val="28"/>
        </w:rPr>
        <w:t>Use Case</w:t>
      </w:r>
      <w:r w:rsidR="00B50250">
        <w:rPr>
          <w:sz w:val="28"/>
          <w:szCs w:val="28"/>
        </w:rPr>
        <w:t>…………………………………………………………………………………………………….</w:t>
      </w:r>
      <w:r w:rsidR="004D684E">
        <w:rPr>
          <w:sz w:val="28"/>
          <w:szCs w:val="28"/>
        </w:rPr>
        <w:t>4</w:t>
      </w:r>
    </w:p>
    <w:p w14:paraId="3A0A304B" w14:textId="77777777" w:rsidR="004D684E" w:rsidRDefault="004D684E">
      <w:pPr>
        <w:rPr>
          <w:sz w:val="28"/>
          <w:szCs w:val="28"/>
        </w:rPr>
      </w:pPr>
    </w:p>
    <w:p w14:paraId="33EB8C7B" w14:textId="77777777" w:rsidR="007B5F2C" w:rsidRDefault="007B5F2C">
      <w:pPr>
        <w:rPr>
          <w:sz w:val="28"/>
          <w:szCs w:val="28"/>
        </w:rPr>
      </w:pPr>
      <w:r>
        <w:rPr>
          <w:sz w:val="28"/>
          <w:szCs w:val="28"/>
        </w:rPr>
        <w:t>Class Diagram</w:t>
      </w:r>
      <w:r w:rsidR="00B50250">
        <w:rPr>
          <w:sz w:val="28"/>
          <w:szCs w:val="28"/>
        </w:rPr>
        <w:t>…………………………………………………………………………………………….</w:t>
      </w:r>
      <w:r w:rsidR="004D684E">
        <w:rPr>
          <w:sz w:val="28"/>
          <w:szCs w:val="28"/>
        </w:rPr>
        <w:t>5</w:t>
      </w:r>
    </w:p>
    <w:p w14:paraId="6E791F5A" w14:textId="77777777" w:rsidR="004D684E" w:rsidRDefault="004D684E">
      <w:pPr>
        <w:rPr>
          <w:sz w:val="28"/>
          <w:szCs w:val="28"/>
        </w:rPr>
      </w:pPr>
    </w:p>
    <w:p w14:paraId="37B4A347" w14:textId="77777777" w:rsidR="007B5F2C" w:rsidRDefault="007B5F2C">
      <w:pPr>
        <w:rPr>
          <w:sz w:val="28"/>
          <w:szCs w:val="28"/>
        </w:rPr>
      </w:pPr>
      <w:r>
        <w:rPr>
          <w:sz w:val="28"/>
          <w:szCs w:val="28"/>
        </w:rPr>
        <w:t>Sequence Diagram</w:t>
      </w:r>
      <w:r>
        <w:rPr>
          <w:sz w:val="28"/>
          <w:szCs w:val="28"/>
        </w:rPr>
        <w:tab/>
      </w:r>
      <w:r w:rsidR="00B50250">
        <w:rPr>
          <w:sz w:val="28"/>
          <w:szCs w:val="28"/>
        </w:rPr>
        <w:t>…………………………………………………………………………………….</w:t>
      </w:r>
      <w:r w:rsidR="004D684E">
        <w:rPr>
          <w:sz w:val="28"/>
          <w:szCs w:val="28"/>
        </w:rPr>
        <w:t>6</w:t>
      </w:r>
    </w:p>
    <w:p w14:paraId="27E89DB5" w14:textId="77777777" w:rsidR="004D684E" w:rsidRDefault="004D684E">
      <w:pPr>
        <w:rPr>
          <w:sz w:val="28"/>
          <w:szCs w:val="28"/>
        </w:rPr>
      </w:pPr>
    </w:p>
    <w:p w14:paraId="21F6E419" w14:textId="135905A7" w:rsidR="007B5F2C" w:rsidRDefault="007B5F2C">
      <w:pPr>
        <w:rPr>
          <w:sz w:val="28"/>
          <w:szCs w:val="28"/>
        </w:rPr>
      </w:pPr>
      <w:r>
        <w:rPr>
          <w:sz w:val="28"/>
          <w:szCs w:val="28"/>
        </w:rPr>
        <w:t>Behavioural State Diagram</w:t>
      </w:r>
      <w:r w:rsidR="00CD1446">
        <w:rPr>
          <w:sz w:val="28"/>
          <w:szCs w:val="28"/>
        </w:rPr>
        <w:t>s…………..</w:t>
      </w:r>
      <w:r w:rsidR="00B50250">
        <w:rPr>
          <w:sz w:val="28"/>
          <w:szCs w:val="28"/>
        </w:rPr>
        <w:t>………………………………………………………….</w:t>
      </w:r>
      <w:r w:rsidR="000B68AE">
        <w:rPr>
          <w:sz w:val="28"/>
          <w:szCs w:val="28"/>
        </w:rPr>
        <w:t>8</w:t>
      </w:r>
    </w:p>
    <w:p w14:paraId="17996787" w14:textId="77777777" w:rsidR="004D684E" w:rsidRDefault="004D684E">
      <w:pPr>
        <w:rPr>
          <w:sz w:val="28"/>
          <w:szCs w:val="28"/>
        </w:rPr>
      </w:pPr>
    </w:p>
    <w:p w14:paraId="732574B7" w14:textId="77777777" w:rsidR="004D684E" w:rsidRDefault="004D684E">
      <w:pPr>
        <w:rPr>
          <w:sz w:val="28"/>
          <w:szCs w:val="28"/>
        </w:rPr>
      </w:pPr>
    </w:p>
    <w:p w14:paraId="7EFB860A" w14:textId="77777777" w:rsidR="004D684E" w:rsidRDefault="004D684E">
      <w:pPr>
        <w:rPr>
          <w:sz w:val="28"/>
          <w:szCs w:val="28"/>
        </w:rPr>
      </w:pPr>
    </w:p>
    <w:p w14:paraId="12522DB0" w14:textId="77777777" w:rsidR="004D684E" w:rsidRDefault="004D684E">
      <w:pPr>
        <w:rPr>
          <w:sz w:val="28"/>
          <w:szCs w:val="28"/>
        </w:rPr>
      </w:pPr>
    </w:p>
    <w:p w14:paraId="75AF7CBF" w14:textId="77777777" w:rsidR="004D684E" w:rsidRDefault="004D684E">
      <w:pPr>
        <w:rPr>
          <w:sz w:val="28"/>
          <w:szCs w:val="28"/>
        </w:rPr>
      </w:pPr>
    </w:p>
    <w:p w14:paraId="685193FC" w14:textId="77777777" w:rsidR="004D684E" w:rsidRDefault="004D684E">
      <w:pPr>
        <w:rPr>
          <w:sz w:val="28"/>
          <w:szCs w:val="28"/>
        </w:rPr>
      </w:pPr>
    </w:p>
    <w:p w14:paraId="1CA71A44" w14:textId="77777777" w:rsidR="004D684E" w:rsidRDefault="004D684E">
      <w:pPr>
        <w:rPr>
          <w:sz w:val="28"/>
          <w:szCs w:val="28"/>
        </w:rPr>
      </w:pPr>
    </w:p>
    <w:p w14:paraId="51A775DF" w14:textId="77777777" w:rsidR="004D684E" w:rsidRDefault="004D684E">
      <w:pPr>
        <w:rPr>
          <w:sz w:val="28"/>
          <w:szCs w:val="28"/>
        </w:rPr>
      </w:pPr>
    </w:p>
    <w:p w14:paraId="2061DDAE" w14:textId="77777777" w:rsidR="004D684E" w:rsidRDefault="004D684E">
      <w:pPr>
        <w:rPr>
          <w:sz w:val="28"/>
          <w:szCs w:val="28"/>
        </w:rPr>
      </w:pPr>
    </w:p>
    <w:p w14:paraId="658224BD" w14:textId="77777777" w:rsidR="004D684E" w:rsidRDefault="004D684E">
      <w:pPr>
        <w:rPr>
          <w:sz w:val="28"/>
          <w:szCs w:val="28"/>
        </w:rPr>
      </w:pPr>
    </w:p>
    <w:p w14:paraId="4CC86045" w14:textId="77777777" w:rsidR="004D684E" w:rsidRDefault="004D684E">
      <w:pPr>
        <w:rPr>
          <w:sz w:val="28"/>
          <w:szCs w:val="28"/>
        </w:rPr>
      </w:pPr>
    </w:p>
    <w:p w14:paraId="3E220957" w14:textId="77777777" w:rsidR="004D684E" w:rsidRDefault="004D684E">
      <w:pPr>
        <w:rPr>
          <w:sz w:val="28"/>
          <w:szCs w:val="28"/>
        </w:rPr>
      </w:pPr>
    </w:p>
    <w:p w14:paraId="3ACD1304" w14:textId="77777777" w:rsidR="004D684E" w:rsidRDefault="004D684E">
      <w:pPr>
        <w:rPr>
          <w:sz w:val="28"/>
          <w:szCs w:val="28"/>
        </w:rPr>
      </w:pPr>
    </w:p>
    <w:p w14:paraId="685F5412" w14:textId="77777777" w:rsidR="004D684E" w:rsidRDefault="004D684E">
      <w:pPr>
        <w:rPr>
          <w:sz w:val="28"/>
          <w:szCs w:val="28"/>
        </w:rPr>
      </w:pPr>
    </w:p>
    <w:p w14:paraId="2C292BA7" w14:textId="77777777" w:rsidR="00C15DBC" w:rsidRDefault="00C15DBC">
      <w:pPr>
        <w:rPr>
          <w:sz w:val="28"/>
          <w:szCs w:val="28"/>
        </w:rPr>
      </w:pPr>
    </w:p>
    <w:p w14:paraId="427C7BD6" w14:textId="77777777" w:rsidR="004D684E" w:rsidRDefault="004D684E">
      <w:pPr>
        <w:rPr>
          <w:sz w:val="28"/>
          <w:szCs w:val="28"/>
        </w:rPr>
      </w:pPr>
    </w:p>
    <w:p w14:paraId="3CA7963C" w14:textId="77777777" w:rsidR="004D684E" w:rsidRPr="006044B5" w:rsidRDefault="004D684E">
      <w:pPr>
        <w:rPr>
          <w:b/>
          <w:sz w:val="28"/>
          <w:szCs w:val="28"/>
          <w:u w:val="single"/>
        </w:rPr>
      </w:pPr>
      <w:r w:rsidRPr="006044B5">
        <w:rPr>
          <w:b/>
          <w:sz w:val="28"/>
          <w:szCs w:val="28"/>
          <w:u w:val="single"/>
        </w:rPr>
        <w:lastRenderedPageBreak/>
        <w:t>Use Case</w:t>
      </w:r>
    </w:p>
    <w:p w14:paraId="043B5F4E" w14:textId="77777777" w:rsidR="004D684E" w:rsidRDefault="00C15DBC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E"/>
        </w:rPr>
        <w:drawing>
          <wp:inline distT="0" distB="0" distL="0" distR="0" wp14:anchorId="49EEF358" wp14:editId="6EFA4800">
            <wp:extent cx="6029325" cy="71908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eCas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6340" cy="7199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3EF33" w14:textId="77777777" w:rsidR="004D684E" w:rsidRDefault="004D684E">
      <w:pPr>
        <w:rPr>
          <w:b/>
          <w:sz w:val="28"/>
          <w:szCs w:val="28"/>
        </w:rPr>
      </w:pPr>
    </w:p>
    <w:p w14:paraId="1BBC7CC1" w14:textId="77777777" w:rsidR="00C15DBC" w:rsidRDefault="00C15DBC">
      <w:pPr>
        <w:rPr>
          <w:b/>
          <w:sz w:val="28"/>
          <w:szCs w:val="28"/>
        </w:rPr>
      </w:pPr>
    </w:p>
    <w:p w14:paraId="290AAA18" w14:textId="77777777" w:rsidR="004D684E" w:rsidRDefault="004D684E">
      <w:pPr>
        <w:rPr>
          <w:b/>
          <w:sz w:val="28"/>
          <w:szCs w:val="28"/>
        </w:rPr>
      </w:pPr>
    </w:p>
    <w:p w14:paraId="192C141E" w14:textId="3951E2F1" w:rsidR="004D684E" w:rsidRDefault="004D684E">
      <w:pPr>
        <w:rPr>
          <w:b/>
          <w:sz w:val="28"/>
          <w:szCs w:val="28"/>
          <w:u w:val="single"/>
        </w:rPr>
      </w:pPr>
      <w:r w:rsidRPr="006044B5">
        <w:rPr>
          <w:b/>
          <w:sz w:val="28"/>
          <w:szCs w:val="28"/>
          <w:u w:val="single"/>
        </w:rPr>
        <w:lastRenderedPageBreak/>
        <w:t>Class Diagra</w:t>
      </w:r>
      <w:r w:rsidR="004E3226">
        <w:rPr>
          <w:b/>
          <w:sz w:val="28"/>
          <w:szCs w:val="28"/>
          <w:u w:val="single"/>
        </w:rPr>
        <w:t>m</w:t>
      </w:r>
    </w:p>
    <w:p w14:paraId="157C1CAB" w14:textId="77777777" w:rsidR="00DF00B5" w:rsidRPr="006044B5" w:rsidRDefault="00DF00B5">
      <w:pPr>
        <w:rPr>
          <w:b/>
          <w:sz w:val="28"/>
          <w:szCs w:val="28"/>
          <w:u w:val="single"/>
        </w:rPr>
      </w:pPr>
    </w:p>
    <w:p w14:paraId="01E479AC" w14:textId="0327C2F5" w:rsidR="004D684E" w:rsidRPr="00DF00B5" w:rsidRDefault="004E3226" w:rsidP="00DF00B5">
      <w:pPr>
        <w:rPr>
          <w:sz w:val="24"/>
          <w:szCs w:val="28"/>
        </w:rPr>
      </w:pPr>
      <w:r>
        <w:rPr>
          <w:sz w:val="24"/>
          <w:szCs w:val="28"/>
        </w:rPr>
        <w:t xml:space="preserve">Class </w:t>
      </w:r>
      <w:r w:rsidR="00463E43">
        <w:rPr>
          <w:sz w:val="24"/>
          <w:szCs w:val="28"/>
        </w:rPr>
        <w:t>diagram image</w:t>
      </w:r>
      <w:r>
        <w:rPr>
          <w:sz w:val="24"/>
          <w:szCs w:val="28"/>
        </w:rPr>
        <w:t xml:space="preserve"> </w:t>
      </w:r>
      <w:r w:rsidR="00DF00B5">
        <w:rPr>
          <w:sz w:val="24"/>
          <w:szCs w:val="28"/>
        </w:rPr>
        <w:t xml:space="preserve">is </w:t>
      </w:r>
      <w:r>
        <w:rPr>
          <w:sz w:val="24"/>
          <w:szCs w:val="28"/>
        </w:rPr>
        <w:t>attached long with deliverables</w:t>
      </w:r>
      <w:r w:rsidR="00DF00B5">
        <w:rPr>
          <w:sz w:val="24"/>
          <w:szCs w:val="28"/>
        </w:rPr>
        <w:t xml:space="preserve"> called ClassDiagram.png</w:t>
      </w:r>
      <w:r>
        <w:rPr>
          <w:sz w:val="24"/>
          <w:szCs w:val="28"/>
        </w:rPr>
        <w:t xml:space="preserve"> (Better resolution)</w:t>
      </w:r>
      <w:r w:rsidR="00DF00B5">
        <w:rPr>
          <w:sz w:val="24"/>
          <w:szCs w:val="28"/>
        </w:rPr>
        <w:t xml:space="preserve"> as it was too big to fit on screen.</w:t>
      </w:r>
    </w:p>
    <w:p w14:paraId="351C76E7" w14:textId="36173FB8" w:rsidR="004D684E" w:rsidRDefault="00DF00B5" w:rsidP="00DF00B5">
      <w:pPr>
        <w:tabs>
          <w:tab w:val="left" w:pos="2055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Pr="00DF00B5">
        <w:rPr>
          <w:b/>
          <w:noProof/>
          <w:sz w:val="28"/>
          <w:szCs w:val="28"/>
        </w:rPr>
        <w:drawing>
          <wp:inline distT="0" distB="0" distL="0" distR="0" wp14:anchorId="7FB94292" wp14:editId="23CB1B4F">
            <wp:extent cx="5753100" cy="5514975"/>
            <wp:effectExtent l="0" t="0" r="0" b="9525"/>
            <wp:docPr id="7" name="Picture 7" descr="C:\Users\Jim\Documents\Class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im\Documents\ClassDiagr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923" cy="551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A5756" w14:textId="77777777" w:rsidR="004D684E" w:rsidRDefault="004D684E">
      <w:pPr>
        <w:rPr>
          <w:b/>
          <w:sz w:val="28"/>
          <w:szCs w:val="28"/>
        </w:rPr>
      </w:pPr>
    </w:p>
    <w:p w14:paraId="47C5396F" w14:textId="77777777" w:rsidR="004D684E" w:rsidRDefault="004D684E">
      <w:pPr>
        <w:rPr>
          <w:b/>
          <w:sz w:val="28"/>
          <w:szCs w:val="28"/>
        </w:rPr>
      </w:pPr>
    </w:p>
    <w:p w14:paraId="74394431" w14:textId="77777777" w:rsidR="004D684E" w:rsidRDefault="004D684E">
      <w:pPr>
        <w:rPr>
          <w:b/>
          <w:sz w:val="28"/>
          <w:szCs w:val="28"/>
        </w:rPr>
      </w:pPr>
    </w:p>
    <w:p w14:paraId="3AD6542D" w14:textId="50A0047F" w:rsidR="004D684E" w:rsidRDefault="004D684E">
      <w:pPr>
        <w:rPr>
          <w:b/>
          <w:sz w:val="28"/>
          <w:szCs w:val="28"/>
        </w:rPr>
      </w:pPr>
    </w:p>
    <w:p w14:paraId="25D94EEF" w14:textId="5713943E" w:rsidR="004E3226" w:rsidRDefault="004E3226">
      <w:pPr>
        <w:rPr>
          <w:b/>
          <w:sz w:val="28"/>
          <w:szCs w:val="28"/>
        </w:rPr>
      </w:pPr>
    </w:p>
    <w:p w14:paraId="252AFF25" w14:textId="3CA53C8D" w:rsidR="004E3226" w:rsidRDefault="004E3226">
      <w:pPr>
        <w:rPr>
          <w:b/>
          <w:sz w:val="28"/>
          <w:szCs w:val="28"/>
        </w:rPr>
      </w:pPr>
    </w:p>
    <w:p w14:paraId="2A10C87D" w14:textId="5D8AF60A" w:rsidR="004E3226" w:rsidRDefault="004E3226">
      <w:pPr>
        <w:rPr>
          <w:b/>
          <w:sz w:val="28"/>
          <w:szCs w:val="28"/>
        </w:rPr>
      </w:pPr>
    </w:p>
    <w:p w14:paraId="370DBBBE" w14:textId="47246277" w:rsidR="004E3226" w:rsidRDefault="004E3226">
      <w:pPr>
        <w:rPr>
          <w:b/>
          <w:sz w:val="28"/>
          <w:szCs w:val="28"/>
        </w:rPr>
      </w:pPr>
    </w:p>
    <w:p w14:paraId="59E25A9A" w14:textId="77777777" w:rsidR="004E3226" w:rsidRDefault="004E3226">
      <w:pPr>
        <w:rPr>
          <w:b/>
          <w:sz w:val="28"/>
          <w:szCs w:val="28"/>
        </w:rPr>
      </w:pPr>
    </w:p>
    <w:p w14:paraId="612547A1" w14:textId="77777777" w:rsidR="00CC3B01" w:rsidRDefault="00CC3B01">
      <w:pPr>
        <w:rPr>
          <w:b/>
          <w:sz w:val="28"/>
          <w:szCs w:val="28"/>
        </w:rPr>
      </w:pPr>
    </w:p>
    <w:p w14:paraId="4B68264D" w14:textId="5236B0B4" w:rsidR="004D684E" w:rsidRDefault="004D684E">
      <w:pPr>
        <w:rPr>
          <w:b/>
          <w:sz w:val="28"/>
          <w:szCs w:val="28"/>
          <w:u w:val="single"/>
        </w:rPr>
      </w:pPr>
      <w:r w:rsidRPr="006044B5">
        <w:rPr>
          <w:b/>
          <w:sz w:val="28"/>
          <w:szCs w:val="28"/>
          <w:u w:val="single"/>
        </w:rPr>
        <w:t>Sequence Diagram</w:t>
      </w:r>
    </w:p>
    <w:p w14:paraId="1725DD02" w14:textId="77777777" w:rsidR="000A3FE0" w:rsidRDefault="000A3FE0">
      <w:pPr>
        <w:rPr>
          <w:b/>
          <w:sz w:val="28"/>
          <w:szCs w:val="28"/>
          <w:u w:val="single"/>
        </w:rPr>
      </w:pPr>
    </w:p>
    <w:p w14:paraId="0D0B140B" w14:textId="7C6A8A53" w:rsidR="000B68AE" w:rsidRDefault="000B68AE">
      <w:pPr>
        <w:rPr>
          <w:b/>
          <w:sz w:val="28"/>
          <w:szCs w:val="28"/>
        </w:rPr>
      </w:pPr>
      <w:r>
        <w:rPr>
          <w:b/>
          <w:sz w:val="28"/>
          <w:szCs w:val="28"/>
        </w:rPr>
        <w:t>Main Page</w:t>
      </w:r>
    </w:p>
    <w:p w14:paraId="1E4984DF" w14:textId="0CFE56DB" w:rsidR="000B68AE" w:rsidRPr="000B68AE" w:rsidRDefault="000B68AE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456D386" wp14:editId="4224608D">
            <wp:extent cx="5620534" cy="52013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67746" w14:textId="77777777" w:rsidR="000B68AE" w:rsidRDefault="000B68AE">
      <w:pPr>
        <w:rPr>
          <w:b/>
          <w:sz w:val="28"/>
          <w:szCs w:val="28"/>
        </w:rPr>
      </w:pPr>
    </w:p>
    <w:p w14:paraId="30832149" w14:textId="77777777" w:rsidR="000B68AE" w:rsidRDefault="000B68AE">
      <w:pPr>
        <w:rPr>
          <w:b/>
          <w:sz w:val="28"/>
          <w:szCs w:val="28"/>
        </w:rPr>
      </w:pPr>
    </w:p>
    <w:p w14:paraId="253A7764" w14:textId="77777777" w:rsidR="000B68AE" w:rsidRDefault="000B68AE">
      <w:pPr>
        <w:rPr>
          <w:b/>
          <w:sz w:val="28"/>
          <w:szCs w:val="28"/>
        </w:rPr>
      </w:pPr>
    </w:p>
    <w:p w14:paraId="66164071" w14:textId="77777777" w:rsidR="000B68AE" w:rsidRDefault="000B68AE">
      <w:pPr>
        <w:rPr>
          <w:b/>
          <w:sz w:val="28"/>
          <w:szCs w:val="28"/>
        </w:rPr>
      </w:pPr>
    </w:p>
    <w:p w14:paraId="04433DD3" w14:textId="77777777" w:rsidR="000B68AE" w:rsidRDefault="000B68AE">
      <w:pPr>
        <w:rPr>
          <w:b/>
          <w:sz w:val="28"/>
          <w:szCs w:val="28"/>
        </w:rPr>
      </w:pPr>
    </w:p>
    <w:p w14:paraId="1324E586" w14:textId="77777777" w:rsidR="000B68AE" w:rsidRDefault="000B68AE">
      <w:pPr>
        <w:rPr>
          <w:b/>
          <w:sz w:val="28"/>
          <w:szCs w:val="28"/>
        </w:rPr>
      </w:pPr>
    </w:p>
    <w:p w14:paraId="066EF29C" w14:textId="77777777" w:rsidR="000B68AE" w:rsidRDefault="000B68AE">
      <w:pPr>
        <w:rPr>
          <w:b/>
          <w:sz w:val="28"/>
          <w:szCs w:val="28"/>
        </w:rPr>
      </w:pPr>
    </w:p>
    <w:p w14:paraId="521CBD00" w14:textId="77777777" w:rsidR="000B68AE" w:rsidRDefault="000B68AE">
      <w:pPr>
        <w:rPr>
          <w:b/>
          <w:sz w:val="28"/>
          <w:szCs w:val="28"/>
        </w:rPr>
      </w:pPr>
    </w:p>
    <w:p w14:paraId="57F0BBE3" w14:textId="03D65F90" w:rsidR="00F82E8A" w:rsidRPr="00F82E8A" w:rsidRDefault="00F82E8A">
      <w:pPr>
        <w:rPr>
          <w:b/>
          <w:sz w:val="28"/>
          <w:szCs w:val="28"/>
        </w:rPr>
      </w:pPr>
      <w:r>
        <w:rPr>
          <w:b/>
          <w:sz w:val="28"/>
          <w:szCs w:val="28"/>
        </w:rPr>
        <w:t>Log-On Page</w:t>
      </w:r>
    </w:p>
    <w:p w14:paraId="75923DA6" w14:textId="210AC2DA" w:rsidR="004D684E" w:rsidRDefault="000B68AE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4E1E376" wp14:editId="4C064D44">
            <wp:extent cx="4163006" cy="5725324"/>
            <wp:effectExtent l="0" t="0" r="952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572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3F5CE" w14:textId="77777777" w:rsidR="004D684E" w:rsidRDefault="004D684E">
      <w:pPr>
        <w:rPr>
          <w:b/>
          <w:sz w:val="28"/>
          <w:szCs w:val="28"/>
        </w:rPr>
      </w:pPr>
    </w:p>
    <w:p w14:paraId="5E0993E9" w14:textId="77777777" w:rsidR="004D684E" w:rsidRDefault="004D684E">
      <w:pPr>
        <w:rPr>
          <w:b/>
          <w:sz w:val="28"/>
          <w:szCs w:val="28"/>
        </w:rPr>
      </w:pPr>
    </w:p>
    <w:p w14:paraId="307C34B3" w14:textId="77777777" w:rsidR="004D684E" w:rsidRDefault="004D684E">
      <w:pPr>
        <w:rPr>
          <w:b/>
          <w:sz w:val="28"/>
          <w:szCs w:val="28"/>
        </w:rPr>
      </w:pPr>
    </w:p>
    <w:p w14:paraId="27FE95D0" w14:textId="77777777" w:rsidR="004D684E" w:rsidRDefault="004D684E">
      <w:pPr>
        <w:rPr>
          <w:b/>
          <w:sz w:val="28"/>
          <w:szCs w:val="28"/>
        </w:rPr>
      </w:pPr>
    </w:p>
    <w:p w14:paraId="09C1FD79" w14:textId="207317C8" w:rsidR="000B68AE" w:rsidRDefault="000B68AE">
      <w:pPr>
        <w:rPr>
          <w:b/>
          <w:sz w:val="28"/>
          <w:szCs w:val="28"/>
        </w:rPr>
      </w:pPr>
    </w:p>
    <w:p w14:paraId="7A64094D" w14:textId="77777777" w:rsidR="0005554D" w:rsidRDefault="0005554D">
      <w:pPr>
        <w:rPr>
          <w:b/>
          <w:sz w:val="28"/>
          <w:szCs w:val="28"/>
        </w:rPr>
      </w:pPr>
    </w:p>
    <w:p w14:paraId="07717DF7" w14:textId="0264C69A" w:rsidR="004D684E" w:rsidRPr="006044B5" w:rsidRDefault="004D684E">
      <w:pPr>
        <w:rPr>
          <w:b/>
          <w:sz w:val="28"/>
          <w:szCs w:val="28"/>
          <w:u w:val="single"/>
        </w:rPr>
      </w:pPr>
      <w:r w:rsidRPr="006044B5">
        <w:rPr>
          <w:b/>
          <w:sz w:val="28"/>
          <w:szCs w:val="28"/>
          <w:u w:val="single"/>
        </w:rPr>
        <w:t>Behavioural State Diagram</w:t>
      </w:r>
      <w:r w:rsidR="00CD1446">
        <w:rPr>
          <w:b/>
          <w:sz w:val="28"/>
          <w:szCs w:val="28"/>
          <w:u w:val="single"/>
        </w:rPr>
        <w:t>s</w:t>
      </w:r>
    </w:p>
    <w:p w14:paraId="43AC4C2A" w14:textId="77777777" w:rsidR="004D684E" w:rsidRDefault="004D684E">
      <w:pPr>
        <w:rPr>
          <w:b/>
          <w:sz w:val="28"/>
          <w:szCs w:val="28"/>
        </w:rPr>
      </w:pPr>
    </w:p>
    <w:p w14:paraId="43F2C43E" w14:textId="25833E41" w:rsidR="004D684E" w:rsidRDefault="0005554D">
      <w:pPr>
        <w:rPr>
          <w:b/>
          <w:sz w:val="28"/>
          <w:szCs w:val="28"/>
        </w:rPr>
      </w:pPr>
      <w:r w:rsidRPr="0005554D">
        <w:rPr>
          <w:b/>
          <w:noProof/>
          <w:sz w:val="28"/>
          <w:szCs w:val="28"/>
        </w:rPr>
        <w:drawing>
          <wp:inline distT="0" distB="0" distL="0" distR="0" wp14:anchorId="11BDC841" wp14:editId="56ABE576">
            <wp:extent cx="6342455" cy="5124450"/>
            <wp:effectExtent l="0" t="0" r="1270" b="0"/>
            <wp:docPr id="11" name="Picture 11" descr="C:\Users\Jim\Downloads\State Diagram Hotel - New Page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im\Downloads\State Diagram Hotel - New Page (4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6781" cy="513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F6852" w14:textId="0E087978" w:rsidR="004D684E" w:rsidRDefault="004D684E">
      <w:pPr>
        <w:rPr>
          <w:b/>
          <w:sz w:val="28"/>
          <w:szCs w:val="28"/>
        </w:rPr>
      </w:pPr>
    </w:p>
    <w:p w14:paraId="20E34586" w14:textId="6DC4B511" w:rsidR="004D684E" w:rsidRDefault="000A3FE0">
      <w:pPr>
        <w:rPr>
          <w:b/>
          <w:sz w:val="28"/>
          <w:szCs w:val="28"/>
        </w:rPr>
      </w:pPr>
      <w:r w:rsidRPr="000A3FE0">
        <w:rPr>
          <w:b/>
          <w:noProof/>
          <w:sz w:val="28"/>
          <w:szCs w:val="28"/>
        </w:rPr>
        <w:lastRenderedPageBreak/>
        <w:drawing>
          <wp:inline distT="0" distB="0" distL="0" distR="0" wp14:anchorId="6F248153" wp14:editId="7A79B44E">
            <wp:extent cx="5143500" cy="3838575"/>
            <wp:effectExtent l="0" t="0" r="0" b="9525"/>
            <wp:docPr id="12" name="Picture 12" descr="C:\Users\Jim\Downloads\State Diagram Hotel - New Page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im\Downloads\State Diagram Hotel - New Page (5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346A3" w14:textId="4C1CB4DA" w:rsidR="00CD1446" w:rsidRDefault="00CD1446">
      <w:pPr>
        <w:rPr>
          <w:b/>
          <w:sz w:val="28"/>
          <w:szCs w:val="28"/>
        </w:rPr>
      </w:pPr>
    </w:p>
    <w:p w14:paraId="0452DE66" w14:textId="0708F001" w:rsidR="00CD1446" w:rsidRDefault="00CD1446">
      <w:pPr>
        <w:rPr>
          <w:b/>
          <w:sz w:val="28"/>
          <w:szCs w:val="28"/>
        </w:rPr>
      </w:pPr>
      <w:r w:rsidRPr="00CD1446">
        <w:rPr>
          <w:b/>
          <w:noProof/>
          <w:sz w:val="28"/>
          <w:szCs w:val="28"/>
        </w:rPr>
        <w:drawing>
          <wp:inline distT="0" distB="0" distL="0" distR="0" wp14:anchorId="0DB5F4E5" wp14:editId="14918D76">
            <wp:extent cx="5372100" cy="4391025"/>
            <wp:effectExtent l="0" t="0" r="0" b="9525"/>
            <wp:docPr id="13" name="Picture 13" descr="C:\Users\Jim\Downloads\State Diagram Hotel - New Page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im\Downloads\State Diagram Hotel - New Page (6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BFF92" w14:textId="15D5AAE2" w:rsidR="00CD1446" w:rsidRDefault="00CD1446">
      <w:pPr>
        <w:rPr>
          <w:b/>
          <w:sz w:val="28"/>
          <w:szCs w:val="28"/>
        </w:rPr>
      </w:pPr>
      <w:r w:rsidRPr="00CD1446">
        <w:rPr>
          <w:b/>
          <w:noProof/>
          <w:sz w:val="28"/>
          <w:szCs w:val="28"/>
        </w:rPr>
        <w:lastRenderedPageBreak/>
        <w:drawing>
          <wp:inline distT="0" distB="0" distL="0" distR="0" wp14:anchorId="0A78A9A5" wp14:editId="2D09A4B9">
            <wp:extent cx="5029200" cy="2743200"/>
            <wp:effectExtent l="0" t="0" r="0" b="0"/>
            <wp:docPr id="14" name="Picture 14" descr="C:\Users\Jim\Downloads\State Diagram Hotel - New Page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im\Downloads\State Diagram Hotel - New Page (7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109565A" w14:textId="33A1C03C" w:rsidR="00A209EA" w:rsidRPr="004D684E" w:rsidRDefault="00A209EA">
      <w:pPr>
        <w:rPr>
          <w:b/>
          <w:sz w:val="28"/>
          <w:szCs w:val="28"/>
        </w:rPr>
      </w:pPr>
      <w:r w:rsidRPr="00A209EA">
        <w:rPr>
          <w:b/>
          <w:noProof/>
          <w:sz w:val="28"/>
          <w:szCs w:val="28"/>
        </w:rPr>
        <w:drawing>
          <wp:inline distT="0" distB="0" distL="0" distR="0" wp14:anchorId="49412A82" wp14:editId="049718DE">
            <wp:extent cx="5314950" cy="3314700"/>
            <wp:effectExtent l="0" t="0" r="0" b="0"/>
            <wp:docPr id="15" name="Picture 15" descr="C:\Users\Jim\Downloads\State Diagram Hotel - New Page (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im\Downloads\State Diagram Hotel - New Page (8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09EA" w:rsidRPr="004D684E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BDBBD3" w14:textId="77777777" w:rsidR="009E1717" w:rsidRDefault="009E1717" w:rsidP="007B5F2C">
      <w:pPr>
        <w:spacing w:after="0" w:line="240" w:lineRule="auto"/>
      </w:pPr>
      <w:r>
        <w:separator/>
      </w:r>
    </w:p>
  </w:endnote>
  <w:endnote w:type="continuationSeparator" w:id="0">
    <w:p w14:paraId="7D970485" w14:textId="77777777" w:rsidR="009E1717" w:rsidRDefault="009E1717" w:rsidP="007B5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1401C9" w14:textId="43FCF53D" w:rsidR="007B5F2C" w:rsidRDefault="007B5F2C">
    <w:pPr>
      <w:pBdr>
        <w:left w:val="single" w:sz="12" w:space="11" w:color="5B9BD5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instrText xml:space="preserve"> PAGE   \* MERGEFORMAT </w:instrText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separate"/>
    </w:r>
    <w:r w:rsidR="0058441F">
      <w:rPr>
        <w:rFonts w:asciiTheme="majorHAnsi" w:eastAsiaTheme="majorEastAsia" w:hAnsiTheme="majorHAnsi" w:cstheme="majorBidi"/>
        <w:noProof/>
        <w:color w:val="2E74B5" w:themeColor="accent1" w:themeShade="BF"/>
        <w:sz w:val="26"/>
        <w:szCs w:val="26"/>
      </w:rPr>
      <w:t>10</w:t>
    </w:r>
    <w:r>
      <w:rPr>
        <w:rFonts w:asciiTheme="majorHAnsi" w:eastAsiaTheme="majorEastAsia" w:hAnsiTheme="majorHAnsi" w:cstheme="majorBidi"/>
        <w:noProof/>
        <w:color w:val="2E74B5" w:themeColor="accent1" w:themeShade="BF"/>
        <w:sz w:val="26"/>
        <w:szCs w:val="26"/>
      </w:rPr>
      <w:fldChar w:fldCharType="end"/>
    </w:r>
  </w:p>
  <w:p w14:paraId="53954646" w14:textId="77777777" w:rsidR="007B5F2C" w:rsidRDefault="007B5F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5AE801" w14:textId="77777777" w:rsidR="009E1717" w:rsidRDefault="009E1717" w:rsidP="007B5F2C">
      <w:pPr>
        <w:spacing w:after="0" w:line="240" w:lineRule="auto"/>
      </w:pPr>
      <w:r>
        <w:separator/>
      </w:r>
    </w:p>
  </w:footnote>
  <w:footnote w:type="continuationSeparator" w:id="0">
    <w:p w14:paraId="602CE2BC" w14:textId="77777777" w:rsidR="009E1717" w:rsidRDefault="009E1717" w:rsidP="007B5F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ED34E" w14:textId="1DEDC5B2" w:rsidR="008D2660" w:rsidRDefault="008D2660">
    <w:pPr>
      <w:pStyle w:val="Header"/>
    </w:pPr>
    <w:r>
      <w:t>Deliverable 2</w:t>
    </w:r>
    <w:r>
      <w:ptab w:relativeTo="margin" w:alignment="center" w:leader="none"/>
    </w:r>
    <w:r>
      <w:t>Group 3</w:t>
    </w:r>
    <w:r>
      <w:ptab w:relativeTo="margin" w:alignment="right" w:leader="none"/>
    </w:r>
    <w:r>
      <w:t>Diagrams Of Syste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zMLe0MDU0NjY0NTdW0lEKTi0uzszPAykwrAUATzqGVCwAAAA="/>
  </w:docVars>
  <w:rsids>
    <w:rsidRoot w:val="008953DB"/>
    <w:rsid w:val="00015809"/>
    <w:rsid w:val="0005554D"/>
    <w:rsid w:val="00072EC7"/>
    <w:rsid w:val="000A3FE0"/>
    <w:rsid w:val="000B68AE"/>
    <w:rsid w:val="000F58E9"/>
    <w:rsid w:val="0017631A"/>
    <w:rsid w:val="001E19C6"/>
    <w:rsid w:val="0022519B"/>
    <w:rsid w:val="002268B9"/>
    <w:rsid w:val="00382150"/>
    <w:rsid w:val="0040203A"/>
    <w:rsid w:val="00463E43"/>
    <w:rsid w:val="004D684E"/>
    <w:rsid w:val="004E3226"/>
    <w:rsid w:val="0058441F"/>
    <w:rsid w:val="005C5371"/>
    <w:rsid w:val="006044B5"/>
    <w:rsid w:val="0072567B"/>
    <w:rsid w:val="007B5F2C"/>
    <w:rsid w:val="008371E0"/>
    <w:rsid w:val="00866F53"/>
    <w:rsid w:val="00872CAE"/>
    <w:rsid w:val="008953DB"/>
    <w:rsid w:val="008D2660"/>
    <w:rsid w:val="009E1717"/>
    <w:rsid w:val="009F4855"/>
    <w:rsid w:val="00A209EA"/>
    <w:rsid w:val="00A50044"/>
    <w:rsid w:val="00B34C2E"/>
    <w:rsid w:val="00B50250"/>
    <w:rsid w:val="00B81F1E"/>
    <w:rsid w:val="00BD4C43"/>
    <w:rsid w:val="00BF3EA0"/>
    <w:rsid w:val="00C15DBC"/>
    <w:rsid w:val="00C32916"/>
    <w:rsid w:val="00CC3B01"/>
    <w:rsid w:val="00CD1446"/>
    <w:rsid w:val="00D92F2E"/>
    <w:rsid w:val="00D946B0"/>
    <w:rsid w:val="00DF00B5"/>
    <w:rsid w:val="00E711DE"/>
    <w:rsid w:val="00EC2D92"/>
    <w:rsid w:val="00F82E8A"/>
    <w:rsid w:val="00FA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BEE8E"/>
  <w15:chartTrackingRefBased/>
  <w15:docId w15:val="{1DAAEB1F-54F0-438C-A560-EE5E976DD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5F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F2C"/>
  </w:style>
  <w:style w:type="paragraph" w:styleId="Footer">
    <w:name w:val="footer"/>
    <w:basedOn w:val="Normal"/>
    <w:link w:val="FooterChar"/>
    <w:uiPriority w:val="99"/>
    <w:unhideWhenUsed/>
    <w:rsid w:val="007B5F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400CF2-5E33-419F-90EB-C0BFA80CC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YIT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IT</dc:creator>
  <cp:keywords/>
  <dc:description/>
  <cp:lastModifiedBy>Jim</cp:lastModifiedBy>
  <cp:revision>2</cp:revision>
  <dcterms:created xsi:type="dcterms:W3CDTF">2018-02-10T02:48:00Z</dcterms:created>
  <dcterms:modified xsi:type="dcterms:W3CDTF">2018-02-10T02:48:00Z</dcterms:modified>
</cp:coreProperties>
</file>